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Algiers,</w:t>
      </w:r>
      <w:r>
        <w:t xml:space="preserve"> </w:t>
      </w:r>
      <w:r>
        <w:t xml:space="preserve">Algeria</w:t>
      </w:r>
    </w:p>
    <w:bookmarkStart w:id="21" w:name="X257111382f87e3d6ebc45688daa53e5f52e91eb"/>
    <w:p>
      <w:pPr>
        <w:pStyle w:val="Heading1"/>
      </w:pPr>
      <w:r>
        <w:t xml:space="preserve">Internship Application Letter for Robotics Engineer Position</w:t>
      </w:r>
    </w:p>
    <w:p>
      <w:pPr>
        <w:pStyle w:val="FirstParagraph"/>
      </w:pPr>
      <w:r>
        <w:t xml:space="preserve">October 26, 2023</w:t>
      </w:r>
    </w:p>
    <w:p>
      <w:pPr>
        <w:pStyle w:val="BodyText"/>
      </w:pPr>
      <w:r>
        <w:t xml:space="preserve">Hiring Manager</w:t>
      </w:r>
    </w:p>
    <w:p>
      <w:pPr>
        <w:pStyle w:val="BodyText"/>
      </w:pPr>
      <w:r>
        <w:t xml:space="preserve">Robotic Solutions Algeria (RSA)</w:t>
      </w:r>
    </w:p>
    <w:p>
      <w:pPr>
        <w:pStyle w:val="BodyText"/>
      </w:pPr>
      <w:r>
        <w:t xml:space="preserve">15 Rue de la Liberté, Algiers, Algeria</w:t>
      </w:r>
    </w:p>
    <w:bookmarkStart w:id="20" w:name="dear-hiring-manager"/>
    <w:p>
      <w:pPr>
        <w:pStyle w:val="Heading2"/>
      </w:pPr>
      <w:r>
        <w:t xml:space="preserve">Dear Hiring Manager,</w:t>
      </w:r>
    </w:p>
    <w:p>
      <w:pPr>
        <w:pStyle w:val="FirstParagraph"/>
      </w:pPr>
      <w:r>
        <w:t xml:space="preserve">I am writing to express my enthusiastic interest in the Robotics Engineer Internship position at Robotic Solutions Algeria (RSA), as advertised on the Algiers University Careers Portal. As a final-year Electrical Engineering student at the National School of Automation in Algiers with specialized training in mechatronics and autonomous systems, I am deeply committed to contributing to Algeria's technological advancement through robotics innovation. This</w:t>
      </w:r>
      <w:r>
        <w:t xml:space="preserve"> </w:t>
      </w:r>
      <w:r>
        <w:rPr>
          <w:iCs/>
          <w:i/>
        </w:rPr>
        <w:t xml:space="preserve">Internship Application Letter</w:t>
      </w:r>
      <w:r>
        <w:t xml:space="preserve"> </w:t>
      </w:r>
      <w:r>
        <w:t xml:space="preserve">serves as my formal submission for the Robotics Engineer internship opportunity within your esteemed organization, which is strategically positioned to shape Algeria's industrial future in Algiers.</w:t>
      </w:r>
    </w:p>
    <w:p>
      <w:pPr>
        <w:pStyle w:val="BodyText"/>
      </w:pPr>
      <w:r>
        <w:t xml:space="preserve">The rapidly evolving landscape of robotics technology in</w:t>
      </w:r>
      <w:r>
        <w:t xml:space="preserve"> </w:t>
      </w:r>
      <w:r>
        <w:rPr>
          <w:bCs/>
          <w:b/>
        </w:rPr>
        <w:t xml:space="preserve">Algeria Algiers</w:t>
      </w:r>
      <w:r>
        <w:t xml:space="preserve"> </w:t>
      </w:r>
      <w:r>
        <w:t xml:space="preserve">presents unprecedented opportunities for young engineers like myself to contribute meaningfully. Having closely followed RSA's pioneering work on autonomous agricultural robots deployed across the Chelif Valley region, I recognize your company's unique role in bridging cutting-edge robotics with Algeria's specific developmental needs. My academic journey has been meticulously aligned with the technical demands of modern robotics engineering – including sensor fusion systems, ROS (Robot Operating System) programming, and embedded control architectures – all of which directly support RSA's mission to develop contextually appropriate robotic solutions for North African environments.</w:t>
      </w:r>
    </w:p>
    <w:p>
      <w:pPr>
        <w:pStyle w:val="BodyText"/>
      </w:pPr>
      <w:r>
        <w:t xml:space="preserve">Throughout my undergraduate studies at Algiers' National School of Automation, I have developed a robust technical foundation through projects that mirror real-world robotics challenges. My capstone project, "Autonomous Drone Navigation System for Desert Terrain Mapping," required me to design and implement an SLAM (Simultaneous Localization and Mapping) system capable of operating in sandstorm conditions – a critical skill set directly applicable to Algeria's diverse geographical contexts. I leveraged MATLAB for algorithm development, Arduino microcontrollers for sensor integration, and Python scripting for data analysis. This project not only earned me the Faculty Research Award but also demonstrated my ability to create solutions that address local environmental constraints. Additionally, I completed a 6-month technical training program at Algiers Tech Hub where I gained hands-on experience with industrial robotic arms and vision systems – experiences that have prepared me to immediately contribute to your engineering teams in</w:t>
      </w:r>
      <w:r>
        <w:t xml:space="preserve"> </w:t>
      </w:r>
      <w:r>
        <w:rPr>
          <w:bCs/>
          <w:b/>
        </w:rPr>
        <w:t xml:space="preserve">Algeria Algiers</w:t>
      </w:r>
      <w:r>
        <w:t xml:space="preserve">.</w:t>
      </w:r>
    </w:p>
    <w:p>
      <w:pPr>
        <w:pStyle w:val="BodyText"/>
      </w:pPr>
      <w:r>
        <w:t xml:space="preserve">What particularly excites me about this internship opportunity is RSA's commitment to developing robotics applications tailored for Algeria's specific agricultural and manufacturing sectors. Having grown up in a farming community near Constantine, I've witnessed firsthand how traditional practices could be transformed through technology. My understanding of local operational challenges – including infrastructure limitations and climate-specific requirements – positions me to contribute meaningful insights during the design phase of new robotic systems. In my academic coursework at Algiers University, I completed specialized modules in "Robotics for Developing Economies" and "Adaptive Control Systems," which examined case studies from similar regions across Africa. This theoretical framework, combined with my practical experience building low-cost sensor arrays for crop monitoring during my summer internship at the National Agriculture Research Center, has equipped me with a unique perspective on deploying robotics solutions in Algeria's context.</w:t>
      </w:r>
    </w:p>
    <w:p>
      <w:pPr>
        <w:pStyle w:val="BodyText"/>
      </w:pPr>
      <w:r>
        <w:t xml:space="preserve">I am particularly drawn to RSA's innovative approach to collaborative robotics (cobots) for small-scale Algerian manufacturers. My proficiency in C++, ROS 2, and OpenCV – demonstrated through my project "Smart Warehouse Assistant Robot" – aligns perfectly with your current R&amp;D initiatives. During my academic projects, I consistently focused on creating systems with maintainability in mind, a crucial consideration for Algeria's emerging robotics sector where technical support infrastructure may be limited. I've also developed strong skills in cross-functional communication through my participation in the Algiers University Robotics Club, where I led a team of 8 students to develop an assistive robot for elderly care that was showcased at the Algerian Innovation Fair last year.</w:t>
      </w:r>
    </w:p>
    <w:p>
      <w:pPr>
        <w:pStyle w:val="BodyText"/>
      </w:pPr>
      <w:r>
        <w:t xml:space="preserve">My commitment to contributing to Algeria's technological sovereignty is deeply personal. As one of only 2% of female engineering students in my graduating class, I am passionate about increasing women's participation in STEM fields across North Africa. RSA's recent partnership with the Ministry of Higher Education for the "Women in Robotics" initiative resonates powerfully with my career vision, and I am eager to bring this perspective to your team. In Algiers, where the government actively promotes industrial digitalization through programs like "Algeria Digital 2030," I believe RSA is at the forefront of creating opportunities for Algerian engineers to lead in robotics development rather than merely adopt foreign technologies.</w:t>
      </w:r>
    </w:p>
    <w:p>
      <w:pPr>
        <w:pStyle w:val="BodyText"/>
      </w:pPr>
      <w:r>
        <w:t xml:space="preserve">As a native Algiers resident with deep community roots, I understand the unique cultural and logistical landscape that shapes technological adoption in our city. My familiarity with local infrastructure challenges – including power stability issues common in certain Algiers districts – has informed my approach to designing resilient robotics systems. I am eager to apply this localized understanding while learning from RSA's expert team under the guidance of your senior engineers. Having attended several technical seminars hosted by RSA at the Algiers International Convention Center, I have been consistently impressed by your commitment to ethical AI development and sustainable technology – values that align perfectly with my professional ethics.</w:t>
      </w:r>
    </w:p>
    <w:p>
      <w:pPr>
        <w:pStyle w:val="BodyText"/>
      </w:pPr>
      <w:r>
        <w:t xml:space="preserve">I am confident that my technical skills in robotic system design, combined with my contextual understanding of Algeria's technological ecosystem and strong alignment with RSA's mission, make me an ideal candidate for this Robotics Engineer internship. I am particularly excited about the opportunity to contribute to your ongoing projects that address critical challenges in Algeria's industrial sector while gaining mentorship from leaders who are shaping the future of robotics in North Africa. My resume, attached for your review, provides further detail on my qualifications and academic achievements.</w:t>
      </w:r>
    </w:p>
    <w:p>
      <w:pPr>
        <w:pStyle w:val="BodyText"/>
      </w:pPr>
      <w:r>
        <w:t xml:space="preserve">Thank you for considering my</w:t>
      </w:r>
      <w:r>
        <w:t xml:space="preserve"> </w:t>
      </w:r>
      <w:r>
        <w:rPr>
          <w:iCs/>
          <w:i/>
        </w:rPr>
        <w:t xml:space="preserve">Internship Application Letter</w:t>
      </w:r>
      <w:r>
        <w:t xml:space="preserve">. I am eager to discuss how my technical skills and dedication to advancing robotics technology in Algeria can benefit Robotic Solutions Algeria's innovative projects in Algiers. I welcome the opportunity to schedule an interview at your earliest convenience and have included my contact information below:</w:t>
      </w:r>
    </w:p>
    <w:p>
      <w:pPr>
        <w:pStyle w:val="BodyText"/>
      </w:pPr>
      <w:r>
        <w:rPr>
          <w:bCs/>
          <w:b/>
        </w:rPr>
        <w:t xml:space="preserve">Salma Benamar</w:t>
      </w:r>
    </w:p>
    <w:p>
      <w:pPr>
        <w:pStyle w:val="BodyText"/>
      </w:pPr>
      <w:r>
        <w:t xml:space="preserve">National School of Automation, Algiers University</w:t>
      </w:r>
    </w:p>
    <w:p>
      <w:pPr>
        <w:pStyle w:val="BodyText"/>
      </w:pPr>
      <w:r>
        <w:t xml:space="preserve">Email: salma.benamar@student.ensa.dz | Phone: +213 555 123 456</w:t>
      </w:r>
    </w:p>
    <w:p>
      <w:pPr>
        <w:pStyle w:val="BodyText"/>
      </w:pPr>
      <w:r>
        <w:t xml:space="preserve">LinkedIn: linkedin.com/in/salma-benamar-robotics | Portfolio: salmabenamar-robotics.algeria.dev</w:t>
      </w:r>
    </w:p>
    <w:p>
      <w:pPr>
        <w:pStyle w:val="BodyText"/>
      </w:pPr>
      <w:r>
        <w:t xml:space="preserve">I look forward to the possibility of contributing to RSA's mission of making robotics technology accessible and beneficial for Algeria's development journey. Thank you for your time and consideration.</w:t>
      </w:r>
    </w:p>
    <w:p>
      <w:pPr>
        <w:pStyle w:val="BodyText"/>
      </w:pPr>
      <w:r>
        <w:t xml:space="preserve">Sincerely,</w:t>
      </w:r>
    </w:p>
    <w:p>
      <w:pPr>
        <w:pStyle w:val="BodyText"/>
      </w:pPr>
      <w:r>
        <w:br/>
      </w:r>
      <w:r>
        <w:br/>
      </w:r>
      <w:r>
        <w:br/>
      </w:r>
    </w:p>
    <w:p>
      <w:pPr>
        <w:pStyle w:val="BodyText"/>
      </w:pPr>
      <w:r>
        <w:t xml:space="preserve">Salma Benamar</w:t>
      </w:r>
    </w:p>
    <w:bookmarkEnd w:id="20"/>
    <w:p>
      <w:pPr>
        <w:pStyle w:val="BodyText"/>
      </w:pPr>
      <w:r>
        <w:t xml:space="preserve">This Internship Application Letter for Robotics Engineer position in Algiers, Algeria was crafted to demonstrate alignment with both technical requirements and Algeria's national innovation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 - Algiers, Algeria</dc:title>
  <dc:creator/>
  <dc:language>en</dc:language>
  <cp:keywords/>
  <dcterms:created xsi:type="dcterms:W3CDTF">2026-04-23T17:43:49Z</dcterms:created>
  <dcterms:modified xsi:type="dcterms:W3CDTF">2026-04-23T17:43:49Z</dcterms:modified>
</cp:coreProperties>
</file>

<file path=docProps/custom.xml><?xml version="1.0" encoding="utf-8"?>
<Properties xmlns="http://schemas.openxmlformats.org/officeDocument/2006/custom-properties" xmlns:vt="http://schemas.openxmlformats.org/officeDocument/2006/docPropsVTypes"/>
</file>